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2C9068" w14:textId="77777777" w:rsidR="00B46A01" w:rsidRPr="00CE2534" w:rsidRDefault="00B46A01" w:rsidP="00B46A01">
      <w:pPr>
        <w:jc w:val="center"/>
        <w:rPr>
          <w:b/>
          <w:bCs/>
          <w:sz w:val="28"/>
          <w:szCs w:val="28"/>
          <w:u w:val="single"/>
        </w:rPr>
      </w:pPr>
      <w:r w:rsidRPr="00CE2534">
        <w:rPr>
          <w:b/>
          <w:bCs/>
          <w:sz w:val="28"/>
          <w:szCs w:val="28"/>
          <w:u w:val="single"/>
        </w:rPr>
        <w:t>UCS</w:t>
      </w:r>
      <w:r>
        <w:rPr>
          <w:b/>
          <w:bCs/>
          <w:sz w:val="28"/>
          <w:szCs w:val="28"/>
          <w:u w:val="single"/>
        </w:rPr>
        <w:t>1712</w:t>
      </w:r>
      <w:r w:rsidRPr="00CE2534">
        <w:rPr>
          <w:b/>
          <w:bCs/>
          <w:sz w:val="28"/>
          <w:szCs w:val="28"/>
          <w:u w:val="single"/>
        </w:rPr>
        <w:t xml:space="preserve"> </w:t>
      </w:r>
      <w:r>
        <w:rPr>
          <w:b/>
          <w:bCs/>
          <w:sz w:val="28"/>
          <w:szCs w:val="28"/>
          <w:u w:val="single"/>
        </w:rPr>
        <w:t>–</w:t>
      </w:r>
      <w:r w:rsidRPr="00CE2534">
        <w:rPr>
          <w:b/>
          <w:bCs/>
          <w:sz w:val="28"/>
          <w:szCs w:val="28"/>
          <w:u w:val="single"/>
        </w:rPr>
        <w:t xml:space="preserve"> </w:t>
      </w:r>
      <w:r>
        <w:rPr>
          <w:b/>
          <w:bCs/>
          <w:sz w:val="28"/>
          <w:szCs w:val="28"/>
          <w:u w:val="single"/>
        </w:rPr>
        <w:t>GRAPHICS AND MULTIMEDIA LAB</w:t>
      </w:r>
    </w:p>
    <w:p w14:paraId="0AACBD3A" w14:textId="5B8AA2F1" w:rsidR="00B46A01" w:rsidRDefault="00B46A01" w:rsidP="00B46A01">
      <w:pPr>
        <w:jc w:val="center"/>
        <w:rPr>
          <w:sz w:val="28"/>
          <w:szCs w:val="28"/>
        </w:rPr>
      </w:pPr>
      <w:r w:rsidRPr="00CE2534">
        <w:rPr>
          <w:b/>
          <w:bCs/>
          <w:sz w:val="28"/>
          <w:szCs w:val="28"/>
          <w:u w:val="single"/>
        </w:rPr>
        <w:t xml:space="preserve">Ex. No. </w:t>
      </w:r>
      <w:r>
        <w:rPr>
          <w:b/>
          <w:bCs/>
          <w:sz w:val="28"/>
          <w:szCs w:val="28"/>
          <w:u w:val="single"/>
        </w:rPr>
        <w:t>2</w:t>
      </w:r>
      <w:r w:rsidRPr="00CE2534">
        <w:rPr>
          <w:b/>
          <w:bCs/>
          <w:sz w:val="28"/>
          <w:szCs w:val="28"/>
          <w:u w:val="single"/>
        </w:rPr>
        <w:t xml:space="preserve"> </w:t>
      </w:r>
      <w:r w:rsidRPr="00B46A01">
        <w:rPr>
          <w:b/>
          <w:bCs/>
          <w:sz w:val="28"/>
          <w:szCs w:val="28"/>
          <w:u w:val="single"/>
        </w:rPr>
        <w:t>DDA Line Drawing Algorithm in C++ using OpenGL</w:t>
      </w:r>
    </w:p>
    <w:p w14:paraId="1FE40C93" w14:textId="685CD125" w:rsidR="00B46A01" w:rsidRDefault="00B46A01" w:rsidP="00B46A01">
      <w:pPr>
        <w:rPr>
          <w:sz w:val="24"/>
          <w:szCs w:val="24"/>
        </w:rPr>
      </w:pPr>
      <w:r w:rsidRPr="00CE2534">
        <w:rPr>
          <w:b/>
          <w:bCs/>
          <w:sz w:val="24"/>
          <w:szCs w:val="24"/>
        </w:rPr>
        <w:t>Date:</w:t>
      </w:r>
      <w:r>
        <w:rPr>
          <w:sz w:val="24"/>
          <w:szCs w:val="24"/>
        </w:rPr>
        <w:t xml:space="preserve"> </w:t>
      </w:r>
      <w:r w:rsidR="006201D4">
        <w:rPr>
          <w:sz w:val="24"/>
          <w:szCs w:val="24"/>
        </w:rPr>
        <w:t>26</w:t>
      </w:r>
      <w:r>
        <w:rPr>
          <w:sz w:val="24"/>
          <w:szCs w:val="24"/>
        </w:rPr>
        <w:t>/</w:t>
      </w:r>
      <w:r w:rsidR="006201D4">
        <w:rPr>
          <w:sz w:val="24"/>
          <w:szCs w:val="24"/>
        </w:rPr>
        <w:t>7</w:t>
      </w:r>
      <w:r>
        <w:rPr>
          <w:sz w:val="24"/>
          <w:szCs w:val="24"/>
        </w:rPr>
        <w:t xml:space="preserve">/21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</w:t>
      </w:r>
      <w:r w:rsidRPr="00CE2534">
        <w:rPr>
          <w:b/>
          <w:bCs/>
          <w:sz w:val="24"/>
          <w:szCs w:val="24"/>
        </w:rPr>
        <w:t>Name:</w:t>
      </w:r>
      <w:r>
        <w:rPr>
          <w:sz w:val="24"/>
          <w:szCs w:val="24"/>
        </w:rPr>
        <w:t xml:space="preserve"> Srinath S</w:t>
      </w:r>
    </w:p>
    <w:p w14:paraId="0AC32737" w14:textId="77777777" w:rsidR="00B46A01" w:rsidRDefault="00B46A01" w:rsidP="00B46A01">
      <w:pPr>
        <w:pBdr>
          <w:bottom w:val="single" w:sz="6" w:space="1" w:color="auto"/>
        </w:pBdr>
        <w:jc w:val="center"/>
        <w:rPr>
          <w:sz w:val="24"/>
          <w:szCs w:val="24"/>
        </w:rPr>
      </w:pPr>
      <w:r w:rsidRPr="00CE2534">
        <w:rPr>
          <w:b/>
          <w:bCs/>
          <w:sz w:val="24"/>
          <w:szCs w:val="24"/>
        </w:rPr>
        <w:t>Class:</w:t>
      </w:r>
      <w:r>
        <w:rPr>
          <w:sz w:val="24"/>
          <w:szCs w:val="24"/>
        </w:rPr>
        <w:t xml:space="preserve"> CSE-C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CE2534">
        <w:rPr>
          <w:b/>
          <w:bCs/>
          <w:sz w:val="24"/>
          <w:szCs w:val="24"/>
        </w:rPr>
        <w:t xml:space="preserve">    Roll:</w:t>
      </w:r>
      <w:r>
        <w:rPr>
          <w:sz w:val="24"/>
          <w:szCs w:val="24"/>
        </w:rPr>
        <w:t xml:space="preserve"> 185001205</w:t>
      </w:r>
    </w:p>
    <w:p w14:paraId="7BC42B37" w14:textId="70A838A3" w:rsidR="00B46A01" w:rsidRDefault="00B46A01" w:rsidP="00B46A01">
      <w:pPr>
        <w:rPr>
          <w:b/>
          <w:bCs/>
          <w:sz w:val="28"/>
          <w:szCs w:val="28"/>
        </w:rPr>
      </w:pPr>
      <w:r w:rsidRPr="00CE2534">
        <w:rPr>
          <w:b/>
          <w:bCs/>
          <w:sz w:val="28"/>
          <w:szCs w:val="28"/>
        </w:rPr>
        <w:t>Question:</w:t>
      </w:r>
    </w:p>
    <w:p w14:paraId="248FFEA5" w14:textId="77777777" w:rsidR="00B46A01" w:rsidRPr="00B46A01" w:rsidRDefault="00B46A01" w:rsidP="00B46A01">
      <w:pPr>
        <w:rPr>
          <w:sz w:val="24"/>
          <w:szCs w:val="24"/>
        </w:rPr>
      </w:pPr>
      <w:r w:rsidRPr="00B46A01">
        <w:rPr>
          <w:sz w:val="24"/>
          <w:szCs w:val="24"/>
        </w:rPr>
        <w:t xml:space="preserve">To plot points that make up the line with endpoints (x0,y0) and (xn,yn) using DDA line drawing algorithm. </w:t>
      </w:r>
    </w:p>
    <w:p w14:paraId="0D5DABB1" w14:textId="77777777" w:rsidR="00B46A01" w:rsidRPr="00B46A01" w:rsidRDefault="00B46A01" w:rsidP="00B46A01">
      <w:pPr>
        <w:rPr>
          <w:sz w:val="24"/>
          <w:szCs w:val="24"/>
        </w:rPr>
      </w:pPr>
      <w:r w:rsidRPr="00B46A01">
        <w:rPr>
          <w:sz w:val="24"/>
          <w:szCs w:val="24"/>
        </w:rPr>
        <w:t xml:space="preserve">Case 1: +ve slope Left to Right line </w:t>
      </w:r>
    </w:p>
    <w:p w14:paraId="04B646F6" w14:textId="77777777" w:rsidR="00B46A01" w:rsidRPr="00B46A01" w:rsidRDefault="00B46A01" w:rsidP="00B46A01">
      <w:pPr>
        <w:rPr>
          <w:sz w:val="24"/>
          <w:szCs w:val="24"/>
        </w:rPr>
      </w:pPr>
      <w:r w:rsidRPr="00B46A01">
        <w:rPr>
          <w:sz w:val="24"/>
          <w:szCs w:val="24"/>
        </w:rPr>
        <w:t xml:space="preserve">Case 2: +ve slope Right to Left line </w:t>
      </w:r>
    </w:p>
    <w:p w14:paraId="5708CE40" w14:textId="77777777" w:rsidR="00B46A01" w:rsidRPr="00B46A01" w:rsidRDefault="00B46A01" w:rsidP="00B46A01">
      <w:pPr>
        <w:rPr>
          <w:sz w:val="24"/>
          <w:szCs w:val="24"/>
        </w:rPr>
      </w:pPr>
      <w:r w:rsidRPr="00B46A01">
        <w:rPr>
          <w:sz w:val="24"/>
          <w:szCs w:val="24"/>
        </w:rPr>
        <w:t xml:space="preserve">Case 3: -ve slope Left to Right line </w:t>
      </w:r>
    </w:p>
    <w:p w14:paraId="517E1230" w14:textId="77777777" w:rsidR="00B46A01" w:rsidRPr="00B46A01" w:rsidRDefault="00B46A01" w:rsidP="00B46A01">
      <w:pPr>
        <w:rPr>
          <w:sz w:val="24"/>
          <w:szCs w:val="24"/>
        </w:rPr>
      </w:pPr>
      <w:r w:rsidRPr="00B46A01">
        <w:rPr>
          <w:sz w:val="24"/>
          <w:szCs w:val="24"/>
        </w:rPr>
        <w:t xml:space="preserve">Case 4: -ve slope Right to Left line Each case has two subdivisions (i) |m|&lt;= 1 (ii) |m|&gt;1 </w:t>
      </w:r>
    </w:p>
    <w:p w14:paraId="0091BA68" w14:textId="701134D5" w:rsidR="00B46A01" w:rsidRDefault="00B46A01" w:rsidP="00B46A01">
      <w:pPr>
        <w:rPr>
          <w:sz w:val="24"/>
          <w:szCs w:val="24"/>
        </w:rPr>
      </w:pPr>
      <w:r w:rsidRPr="00B46A01">
        <w:rPr>
          <w:sz w:val="24"/>
          <w:szCs w:val="24"/>
        </w:rPr>
        <w:t>Note that all four cases of line drawing must be given as test cases.</w:t>
      </w:r>
    </w:p>
    <w:p w14:paraId="5F24D14E" w14:textId="3DE55217" w:rsidR="00B46A01" w:rsidRDefault="00B46A01" w:rsidP="00B46A01">
      <w:pPr>
        <w:rPr>
          <w:b/>
          <w:bCs/>
          <w:sz w:val="28"/>
          <w:szCs w:val="28"/>
        </w:rPr>
      </w:pPr>
      <w:r w:rsidRPr="00B46A01">
        <w:rPr>
          <w:b/>
          <w:bCs/>
          <w:sz w:val="28"/>
          <w:szCs w:val="28"/>
        </w:rPr>
        <w:t>Code:</w:t>
      </w:r>
    </w:p>
    <w:p w14:paraId="2D7E0993" w14:textId="77777777" w:rsidR="00B46A01" w:rsidRDefault="00B46A01" w:rsidP="00B46A01">
      <w:pP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#include&lt;GL/glut.h&gt;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#include&lt;stdio.h&gt;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#include&lt;iostream&gt;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using namespace std;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loat x1_arr, y1_arr, x2_arr, y2_arr;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oid myInit()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{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lClearColor(1.0,1.0,1.0,0.0);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luOrtho2D(-100,100,-100,100);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}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oid myDisplay()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{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lClear(GL_COLOR_BUFFER_BIT);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loat dy,dx,step,x,y,k,Xin,Yin;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loat x1, y1, x2, y2;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x1 = x1_arr;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y1 = y1_arr;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x2 = x2_arr;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y2 = y2_arr;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</w:rPr>
        <w:lastRenderedPageBreak/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x=x2-x1;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y=y2-y1;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f(abs(dx)&gt; abs(dy))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{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tep = abs(dx);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}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lse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tep = abs(dy);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Xin = dx/step;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Yin = dy/step;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x= x1;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y=y1;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lColor3f(0.0,0.0,0.0);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lBegin(GL_POINTS);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lVertex2f(x,y);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lEnd();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or (k=1 ;k&lt;=step;k++)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{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x= x + Xin;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y= y + Yin;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lColor3f(0.0,0.0,0.0);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lBegin(GL_POINTS);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lVertex2i(x,y);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lEnd();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}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lFlush();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}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t main(int argc,char* argv[])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{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t temp1,temp2,temp3,temp4;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in&gt;&gt;temp1;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in&gt;&gt;temp2;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in&gt;&gt;temp3;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in&gt;&gt;temp4;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x1_arr = temp1;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lastRenderedPageBreak/>
        <w:t>y1_arr = temp2;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x2_arr = temp3;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y2_arr = temp4;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lutInit(&amp;argc,argv);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lutInitDisplayMode(GLUT_SINGLE|GLUT_RGB);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lutInitWindowSize (500, 500);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lutInitWindowPosition (100,100);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lutCreateWindow("check");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lutDisplayFunc(myDisplay);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yInit();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lutMainLoop();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eturn 1;</w:t>
      </w:r>
      <w:r>
        <w:rPr>
          <w:rFonts w:ascii="Times New Roman" w:hAnsi="Times New Roman" w:cs="Times New Roman"/>
          <w:color w:val="222222"/>
          <w:sz w:val="24"/>
          <w:szCs w:val="24"/>
        </w:rPr>
        <w:br/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}</w:t>
      </w:r>
    </w:p>
    <w:p w14:paraId="47CD17EA" w14:textId="2397409A" w:rsidR="00907E17" w:rsidRDefault="00B46A01">
      <w:pPr>
        <w:rPr>
          <w:b/>
          <w:bCs/>
          <w:sz w:val="28"/>
          <w:szCs w:val="28"/>
        </w:rPr>
      </w:pPr>
      <w:r w:rsidRPr="00B46A01">
        <w:rPr>
          <w:b/>
          <w:bCs/>
          <w:sz w:val="28"/>
          <w:szCs w:val="28"/>
        </w:rPr>
        <w:t>Output:</w:t>
      </w:r>
    </w:p>
    <w:p w14:paraId="285EC51C" w14:textId="77777777" w:rsidR="00B46A01" w:rsidRDefault="00B46A01">
      <w:pPr>
        <w:rPr>
          <w:noProof/>
        </w:rPr>
      </w:pPr>
    </w:p>
    <w:p w14:paraId="7C9608FE" w14:textId="607FF820" w:rsidR="00B46A01" w:rsidRPr="00B46A01" w:rsidRDefault="00B46A01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3F81D952" wp14:editId="71531474">
            <wp:extent cx="5429250" cy="5162550"/>
            <wp:effectExtent l="0" t="0" r="0" b="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4"/>
                    <a:srcRect t="6146"/>
                    <a:stretch/>
                  </pic:blipFill>
                  <pic:spPr bwMode="auto">
                    <a:xfrm>
                      <a:off x="0" y="0"/>
                      <a:ext cx="5429250" cy="5162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B46A01" w:rsidRPr="00B46A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zNDI0NbQ0MzI0MDJR0lEKTi0uzszPAykwqgUA3LGe2ywAAAA="/>
  </w:docVars>
  <w:rsids>
    <w:rsidRoot w:val="00B46A01"/>
    <w:rsid w:val="006201D4"/>
    <w:rsid w:val="00907E17"/>
    <w:rsid w:val="00B46A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CEAAED"/>
  <w15:chartTrackingRefBased/>
  <w15:docId w15:val="{8C7126B4-15B7-4AB7-AB4E-02CBCFDE1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6A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421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251</Words>
  <Characters>1435</Characters>
  <Application>Microsoft Office Word</Application>
  <DocSecurity>0</DocSecurity>
  <Lines>11</Lines>
  <Paragraphs>3</Paragraphs>
  <ScaleCrop>false</ScaleCrop>
  <Company/>
  <LinksUpToDate>false</LinksUpToDate>
  <CharactersWithSpaces>1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nath S</dc:creator>
  <cp:keywords/>
  <dc:description/>
  <cp:lastModifiedBy>SRINIVASAN Srinath</cp:lastModifiedBy>
  <cp:revision>2</cp:revision>
  <dcterms:created xsi:type="dcterms:W3CDTF">2021-08-05T04:42:00Z</dcterms:created>
  <dcterms:modified xsi:type="dcterms:W3CDTF">2021-10-31T09:31:00Z</dcterms:modified>
</cp:coreProperties>
</file>